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182025" w14:textId="77777777" w:rsidR="007C666E" w:rsidRPr="007C666E" w:rsidRDefault="007C666E" w:rsidP="007C666E">
      <w:pPr>
        <w:jc w:val="center"/>
        <w:rPr>
          <w:b/>
        </w:rPr>
      </w:pPr>
      <w:r w:rsidRPr="007C666E">
        <w:rPr>
          <w:b/>
        </w:rPr>
        <w:t>R codes used in the study</w:t>
      </w:r>
    </w:p>
    <w:p w14:paraId="3895E583" w14:textId="77777777" w:rsidR="007C666E" w:rsidRDefault="007C666E" w:rsidP="007C666E">
      <w:r>
        <w:t>install.packages("psych")</w:t>
      </w:r>
    </w:p>
    <w:p w14:paraId="6992A3A9" w14:textId="77777777" w:rsidR="007C666E" w:rsidRDefault="007C666E" w:rsidP="007C666E">
      <w:r>
        <w:t>library(psych)</w:t>
      </w:r>
    </w:p>
    <w:p w14:paraId="399D8667" w14:textId="77777777" w:rsidR="007C666E" w:rsidRDefault="007C666E" w:rsidP="007C666E">
      <w:r>
        <w:t>#calculate APC for low SDI countries over 30 years by age ranges</w:t>
      </w:r>
    </w:p>
    <w:p w14:paraId="6B39E87E" w14:textId="77777777" w:rsidR="007C666E" w:rsidRDefault="007C666E" w:rsidP="007C666E">
      <w:r>
        <w:t>rate.low &lt;- read.csv(file.choose())</w:t>
      </w:r>
    </w:p>
    <w:p w14:paraId="27992A21" w14:textId="77777777" w:rsidR="007C666E" w:rsidRDefault="007C666E" w:rsidP="007C666E">
      <w:r>
        <w:t>rate.low.1 &lt;- subset(rate.low, age_name=="0 to 9", select = c(val, year))</w:t>
      </w:r>
    </w:p>
    <w:p w14:paraId="39F1ED4F" w14:textId="77777777" w:rsidR="007C666E" w:rsidRDefault="007C666E" w:rsidP="007C666E">
      <w:r>
        <w:t>model.1 &lt;- lm(log(val)~year, rate.low.1)</w:t>
      </w:r>
    </w:p>
    <w:p w14:paraId="1129C7D1" w14:textId="77777777" w:rsidR="007C666E" w:rsidRDefault="007C666E" w:rsidP="007C666E">
      <w:r>
        <w:t>summary(model.1)</w:t>
      </w:r>
    </w:p>
    <w:p w14:paraId="0AE367C8" w14:textId="77777777" w:rsidR="007C666E" w:rsidRDefault="007C666E" w:rsidP="007C666E">
      <w:r>
        <w:t xml:space="preserve">  apc &lt;- 100*(exp(model.1$coefficients[2])-1)</w:t>
      </w:r>
    </w:p>
    <w:p w14:paraId="511128BD" w14:textId="77777777" w:rsidR="007C666E" w:rsidRDefault="007C666E" w:rsidP="007C666E">
      <w:r>
        <w:t xml:space="preserve">  apc.lower &lt;- 100*(exp(model.1$coefficients[2]-1.96*coef(summary(model.1))[2,2])-1)</w:t>
      </w:r>
    </w:p>
    <w:p w14:paraId="1A54C6A2" w14:textId="77777777" w:rsidR="007C666E" w:rsidRDefault="007C666E" w:rsidP="007C666E">
      <w:r>
        <w:t xml:space="preserve">  apc.upper &lt;- 100*(exp(model.1$coefficients[2]+1.96*coef(summary(model.1))[2,2])-1)</w:t>
      </w:r>
    </w:p>
    <w:p w14:paraId="415504E0" w14:textId="77777777" w:rsidR="007C666E" w:rsidRDefault="007C666E" w:rsidP="007C666E">
      <w:r>
        <w:t xml:space="preserve">  </w:t>
      </w:r>
    </w:p>
    <w:p w14:paraId="75A8DEE9" w14:textId="77777777" w:rsidR="007C666E" w:rsidRDefault="007C666E" w:rsidP="007C666E">
      <w:r>
        <w:t>apc</w:t>
      </w:r>
    </w:p>
    <w:p w14:paraId="6A7C932B" w14:textId="77777777" w:rsidR="007C666E" w:rsidRDefault="007C666E" w:rsidP="007C666E">
      <w:r>
        <w:t>apc.lower</w:t>
      </w:r>
    </w:p>
    <w:p w14:paraId="4826C2A5" w14:textId="77777777" w:rsidR="007C666E" w:rsidRDefault="007C666E" w:rsidP="007C666E">
      <w:r>
        <w:t>apc.upper</w:t>
      </w:r>
    </w:p>
    <w:p w14:paraId="12060E9C" w14:textId="77777777" w:rsidR="007C666E" w:rsidRDefault="007C666E" w:rsidP="007C666E"/>
    <w:p w14:paraId="0D6B21E9" w14:textId="77777777" w:rsidR="007C666E" w:rsidRDefault="007C666E" w:rsidP="007C666E">
      <w:r>
        <w:t>rate.low.2 &lt;- subset(rate.low, age_name=="10 to 24", select = c(val, year))</w:t>
      </w:r>
    </w:p>
    <w:p w14:paraId="620093B3" w14:textId="77777777" w:rsidR="007C666E" w:rsidRDefault="007C666E" w:rsidP="007C666E">
      <w:r>
        <w:t>model.2 &lt;- lm(log(val)~year, rate.low.2)</w:t>
      </w:r>
    </w:p>
    <w:p w14:paraId="4B2F32BD" w14:textId="77777777" w:rsidR="007C666E" w:rsidRDefault="007C666E" w:rsidP="007C666E">
      <w:r>
        <w:t>summary(model.2)</w:t>
      </w:r>
    </w:p>
    <w:p w14:paraId="6CBA4809" w14:textId="77777777" w:rsidR="007C666E" w:rsidRDefault="007C666E" w:rsidP="007C666E">
      <w:r>
        <w:t xml:space="preserve">  apc &lt;- 100*(exp(model.2$coefficients[2])-1)</w:t>
      </w:r>
    </w:p>
    <w:p w14:paraId="416A7722" w14:textId="77777777" w:rsidR="007C666E" w:rsidRDefault="007C666E" w:rsidP="007C666E">
      <w:r>
        <w:t xml:space="preserve">  apc.lower &lt;- 100*(exp(model.2$coefficients[2]-1.96*coef(summary(model.2))[2,2])-1)</w:t>
      </w:r>
    </w:p>
    <w:p w14:paraId="2C69228D" w14:textId="77777777" w:rsidR="007C666E" w:rsidRDefault="007C666E" w:rsidP="007C666E">
      <w:r>
        <w:t xml:space="preserve">  apc.upper &lt;- 100*(exp(model.2$coefficients[2]+1.96*coef(summary(model.2))[2,2])-1)</w:t>
      </w:r>
    </w:p>
    <w:p w14:paraId="585F54D6" w14:textId="77777777" w:rsidR="007C666E" w:rsidRDefault="007C666E" w:rsidP="007C666E"/>
    <w:p w14:paraId="5C4678DF" w14:textId="77777777" w:rsidR="007C666E" w:rsidRDefault="007C666E" w:rsidP="007C666E">
      <w:r>
        <w:t xml:space="preserve">  apc</w:t>
      </w:r>
    </w:p>
    <w:p w14:paraId="1697E8C4" w14:textId="77777777" w:rsidR="007C666E" w:rsidRDefault="007C666E" w:rsidP="007C666E">
      <w:r>
        <w:t xml:space="preserve">  apc.lower</w:t>
      </w:r>
    </w:p>
    <w:p w14:paraId="5CC9744E" w14:textId="77777777" w:rsidR="007C666E" w:rsidRDefault="007C666E" w:rsidP="007C666E">
      <w:r>
        <w:t xml:space="preserve">  apc.upper</w:t>
      </w:r>
    </w:p>
    <w:p w14:paraId="377FAAA7" w14:textId="77777777" w:rsidR="007C666E" w:rsidRDefault="007C666E" w:rsidP="007C666E"/>
    <w:p w14:paraId="37C2AC19" w14:textId="77777777" w:rsidR="007C666E" w:rsidRDefault="007C666E" w:rsidP="007C666E">
      <w:r>
        <w:t>rate.low.3 &lt;- subset(rate.low, age_name=="25 to 49", select = c(val, year))</w:t>
      </w:r>
    </w:p>
    <w:p w14:paraId="42511658" w14:textId="77777777" w:rsidR="007C666E" w:rsidRDefault="007C666E" w:rsidP="007C666E">
      <w:r>
        <w:t>model.3 &lt;- lm(log(val)~year, rate.low.3)</w:t>
      </w:r>
    </w:p>
    <w:p w14:paraId="3BD310F3" w14:textId="77777777" w:rsidR="007C666E" w:rsidRDefault="007C666E" w:rsidP="007C666E">
      <w:r>
        <w:lastRenderedPageBreak/>
        <w:t>summary(model.3)</w:t>
      </w:r>
    </w:p>
    <w:p w14:paraId="2B3E1218" w14:textId="77777777" w:rsidR="007C666E" w:rsidRDefault="007C666E" w:rsidP="007C666E">
      <w:r>
        <w:t xml:space="preserve">  apc &lt;- 100*(exp(model.3$coefficients[2])-1)</w:t>
      </w:r>
    </w:p>
    <w:p w14:paraId="0748F811" w14:textId="77777777" w:rsidR="007C666E" w:rsidRDefault="007C666E" w:rsidP="007C666E">
      <w:r>
        <w:t xml:space="preserve">  apc.lower &lt;- 100*(exp(model.3$coefficients[2]-1.96*coef(summary(model.3))[2,2])-1)</w:t>
      </w:r>
    </w:p>
    <w:p w14:paraId="15615362" w14:textId="77777777" w:rsidR="007C666E" w:rsidRDefault="007C666E" w:rsidP="007C666E">
      <w:r>
        <w:t xml:space="preserve">  apc.upper &lt;- 100*(exp(model.3$coefficients[2]+1.96*coef(summary(model.3))[2,2])-1)</w:t>
      </w:r>
    </w:p>
    <w:p w14:paraId="51C89AB6" w14:textId="77777777" w:rsidR="007C666E" w:rsidRDefault="007C666E" w:rsidP="007C666E">
      <w:r>
        <w:t xml:space="preserve">  </w:t>
      </w:r>
    </w:p>
    <w:p w14:paraId="17E4163B" w14:textId="77777777" w:rsidR="007C666E" w:rsidRDefault="007C666E" w:rsidP="007C666E">
      <w:r>
        <w:t xml:space="preserve">  apc</w:t>
      </w:r>
    </w:p>
    <w:p w14:paraId="24358E4E" w14:textId="77777777" w:rsidR="007C666E" w:rsidRDefault="007C666E" w:rsidP="007C666E">
      <w:r>
        <w:t xml:space="preserve">  apc.lower</w:t>
      </w:r>
    </w:p>
    <w:p w14:paraId="35A11B02" w14:textId="77777777" w:rsidR="007C666E" w:rsidRDefault="007C666E" w:rsidP="007C666E">
      <w:r>
        <w:t xml:space="preserve">  apc.upper</w:t>
      </w:r>
    </w:p>
    <w:p w14:paraId="0095D8F2" w14:textId="77777777" w:rsidR="007C666E" w:rsidRDefault="007C666E" w:rsidP="007C666E"/>
    <w:p w14:paraId="0FB07EC1" w14:textId="77777777" w:rsidR="007C666E" w:rsidRDefault="007C666E" w:rsidP="007C666E">
      <w:r>
        <w:t>rate.low.4 &lt;- subset(rate.low, age_name=="50-69 years", select = c(val, year))</w:t>
      </w:r>
    </w:p>
    <w:p w14:paraId="00FB667E" w14:textId="77777777" w:rsidR="007C666E" w:rsidRDefault="007C666E" w:rsidP="007C666E">
      <w:r>
        <w:t>model.4 &lt;- lm(log(val)~year, rate.low.4)</w:t>
      </w:r>
    </w:p>
    <w:p w14:paraId="4797AD7A" w14:textId="77777777" w:rsidR="007C666E" w:rsidRDefault="007C666E" w:rsidP="007C666E">
      <w:r>
        <w:t>summary(model.4)</w:t>
      </w:r>
    </w:p>
    <w:p w14:paraId="20E6FE46" w14:textId="77777777" w:rsidR="007C666E" w:rsidRDefault="007C666E" w:rsidP="007C666E">
      <w:r>
        <w:t xml:space="preserve">  apc &lt;- 100*(exp(model.4$coefficients[2])-1)</w:t>
      </w:r>
    </w:p>
    <w:p w14:paraId="58B57BB3" w14:textId="77777777" w:rsidR="007C666E" w:rsidRDefault="007C666E" w:rsidP="007C666E">
      <w:r>
        <w:t xml:space="preserve">  apc.lower &lt;- 100*(exp(model.4$coefficients[2]-1.96*coef(summary(model.4))[2,2])-1)</w:t>
      </w:r>
    </w:p>
    <w:p w14:paraId="45576BAD" w14:textId="77777777" w:rsidR="007C666E" w:rsidRDefault="007C666E" w:rsidP="007C666E">
      <w:r>
        <w:t xml:space="preserve">  apc.upper &lt;- 100*(exp(model.4$coefficients[2]+1.96*coef(summary(model.4))[2,2])-1)</w:t>
      </w:r>
    </w:p>
    <w:p w14:paraId="45CAAA08" w14:textId="77777777" w:rsidR="007C666E" w:rsidRDefault="007C666E" w:rsidP="007C666E"/>
    <w:p w14:paraId="0AE9DB1D" w14:textId="77777777" w:rsidR="007C666E" w:rsidRDefault="007C666E" w:rsidP="007C666E">
      <w:r>
        <w:t>apc</w:t>
      </w:r>
    </w:p>
    <w:p w14:paraId="488791B8" w14:textId="77777777" w:rsidR="007C666E" w:rsidRDefault="007C666E" w:rsidP="007C666E">
      <w:r>
        <w:t>apc.lower</w:t>
      </w:r>
    </w:p>
    <w:p w14:paraId="13EE23CD" w14:textId="77777777" w:rsidR="007C666E" w:rsidRDefault="007C666E" w:rsidP="007C666E">
      <w:r>
        <w:t>apc.upper</w:t>
      </w:r>
    </w:p>
    <w:p w14:paraId="31E02ECA" w14:textId="77777777" w:rsidR="007C666E" w:rsidRDefault="007C666E" w:rsidP="007C666E"/>
    <w:p w14:paraId="006FC185" w14:textId="77777777" w:rsidR="007C666E" w:rsidRDefault="007C666E" w:rsidP="007C666E">
      <w:r>
        <w:t>rate.low.5 &lt;- subset(rate.low, age_name=="70+ years", select = c(val, year))</w:t>
      </w:r>
    </w:p>
    <w:p w14:paraId="5A5FBF64" w14:textId="77777777" w:rsidR="007C666E" w:rsidRDefault="007C666E" w:rsidP="007C666E">
      <w:r>
        <w:t>model.5 &lt;- lm(log(val)~year, rate.low.5)</w:t>
      </w:r>
    </w:p>
    <w:p w14:paraId="263E4263" w14:textId="77777777" w:rsidR="007C666E" w:rsidRDefault="007C666E" w:rsidP="007C666E">
      <w:r>
        <w:t>summary(model.5)</w:t>
      </w:r>
    </w:p>
    <w:p w14:paraId="3D8593DA" w14:textId="77777777" w:rsidR="007C666E" w:rsidRDefault="007C666E" w:rsidP="007C666E">
      <w:r>
        <w:t xml:space="preserve">  apc &lt;- 100*(exp(model.5$coefficients[2])-1)</w:t>
      </w:r>
    </w:p>
    <w:p w14:paraId="4885DB66" w14:textId="77777777" w:rsidR="007C666E" w:rsidRDefault="007C666E" w:rsidP="007C666E">
      <w:r>
        <w:t xml:space="preserve">  apc.lower &lt;- 100*(exp(model.5$coefficients[2]-1.96*coef(summary(model.5))[2,2])-1)</w:t>
      </w:r>
    </w:p>
    <w:p w14:paraId="523EC3A7" w14:textId="77777777" w:rsidR="007C666E" w:rsidRDefault="007C666E" w:rsidP="007C666E">
      <w:r>
        <w:t xml:space="preserve">  apc.upper &lt;- 100*(exp(model.5$coefficients[2]+1.96*coef(summary(model.5))[2,2])-1)</w:t>
      </w:r>
    </w:p>
    <w:p w14:paraId="4CE4B136" w14:textId="77777777" w:rsidR="007C666E" w:rsidRDefault="007C666E" w:rsidP="007C666E">
      <w:r>
        <w:t xml:space="preserve">  </w:t>
      </w:r>
    </w:p>
    <w:p w14:paraId="7C6F52C2" w14:textId="77777777" w:rsidR="007C666E" w:rsidRDefault="007C666E" w:rsidP="007C666E">
      <w:r>
        <w:t xml:space="preserve">  apc</w:t>
      </w:r>
    </w:p>
    <w:p w14:paraId="55C6DD21" w14:textId="77777777" w:rsidR="007C666E" w:rsidRDefault="007C666E" w:rsidP="007C666E">
      <w:r>
        <w:t xml:space="preserve">  apc.lower</w:t>
      </w:r>
    </w:p>
    <w:p w14:paraId="491E102E" w14:textId="77777777" w:rsidR="007C666E" w:rsidRDefault="007C666E" w:rsidP="007C666E">
      <w:r>
        <w:lastRenderedPageBreak/>
        <w:t xml:space="preserve">  apc.upper</w:t>
      </w:r>
    </w:p>
    <w:p w14:paraId="215FA2B5" w14:textId="77777777" w:rsidR="007C666E" w:rsidRDefault="007C666E" w:rsidP="007C666E"/>
    <w:p w14:paraId="6CF1C61A" w14:textId="77777777" w:rsidR="007C666E" w:rsidRDefault="007C666E" w:rsidP="007C666E">
      <w:r>
        <w:t>###calculate APC value for each country</w:t>
      </w:r>
    </w:p>
    <w:p w14:paraId="1249D72C" w14:textId="77777777" w:rsidR="007C666E" w:rsidRDefault="007C666E" w:rsidP="007C666E">
      <w:r>
        <w:t>rate &lt;- read.csv(file.choose())</w:t>
      </w:r>
    </w:p>
    <w:p w14:paraId="35D0730D" w14:textId="77777777" w:rsidR="007C666E" w:rsidRDefault="007C666E" w:rsidP="007C666E">
      <w:r>
        <w:t>model &lt;- lm(log(val)~year, rate)</w:t>
      </w:r>
    </w:p>
    <w:p w14:paraId="18DA78D1" w14:textId="77777777" w:rsidR="007C666E" w:rsidRDefault="007C666E" w:rsidP="007C666E">
      <w:r>
        <w:t>summary(model)</w:t>
      </w:r>
    </w:p>
    <w:p w14:paraId="10599B28" w14:textId="77777777" w:rsidR="007C666E" w:rsidRDefault="007C666E" w:rsidP="007C666E">
      <w:r>
        <w:t>apc &lt;- 100*(exp(model$coefficients[2])-1)</w:t>
      </w:r>
    </w:p>
    <w:p w14:paraId="58A20DF8" w14:textId="77777777" w:rsidR="007C666E" w:rsidRDefault="007C666E" w:rsidP="007C666E">
      <w:r>
        <w:t>apc</w:t>
      </w:r>
    </w:p>
    <w:p w14:paraId="5BFEC506" w14:textId="77777777" w:rsidR="007C666E" w:rsidRDefault="007C666E" w:rsidP="007C666E"/>
    <w:p w14:paraId="57D96087" w14:textId="77777777" w:rsidR="007C666E" w:rsidRDefault="007C666E" w:rsidP="007C666E">
      <w:r>
        <w:t># Install Libraries for plotting inequality results</w:t>
      </w:r>
    </w:p>
    <w:p w14:paraId="495903B8" w14:textId="77777777" w:rsidR="007C666E" w:rsidRDefault="007C666E" w:rsidP="007C666E">
      <w:r>
        <w:t>install.packages("ggplot2")</w:t>
      </w:r>
    </w:p>
    <w:p w14:paraId="76F07A2A" w14:textId="77777777" w:rsidR="007C666E" w:rsidRDefault="007C666E" w:rsidP="007C666E">
      <w:r>
        <w:t>library(ggplot2)</w:t>
      </w:r>
    </w:p>
    <w:p w14:paraId="028B92AD" w14:textId="77777777" w:rsidR="007C666E" w:rsidRDefault="007C666E" w:rsidP="007C666E">
      <w:r>
        <w:t>install.packages("ggpubr")</w:t>
      </w:r>
    </w:p>
    <w:p w14:paraId="3F869C3D" w14:textId="77777777" w:rsidR="007C666E" w:rsidRDefault="007C666E" w:rsidP="007C666E">
      <w:r>
        <w:t>library(ggpubr)</w:t>
      </w:r>
    </w:p>
    <w:p w14:paraId="2A249C24" w14:textId="77777777" w:rsidR="007C666E" w:rsidRDefault="007C666E" w:rsidP="007C666E">
      <w:r>
        <w:t>installed.packages("psych")</w:t>
      </w:r>
    </w:p>
    <w:p w14:paraId="5986E299" w14:textId="77777777" w:rsidR="007C666E" w:rsidRDefault="007C666E" w:rsidP="007C666E">
      <w:r>
        <w:t>library(psych)</w:t>
      </w:r>
    </w:p>
    <w:p w14:paraId="26AFF966" w14:textId="77777777" w:rsidR="007C666E" w:rsidRDefault="007C666E" w:rsidP="007C666E">
      <w:r>
        <w:t># read data</w:t>
      </w:r>
    </w:p>
    <w:p w14:paraId="47FF9486" w14:textId="77777777" w:rsidR="007C666E" w:rsidRDefault="007C666E" w:rsidP="007C666E">
      <w:r>
        <w:t>ai &lt;- read.csv(file.choose())</w:t>
      </w:r>
    </w:p>
    <w:p w14:paraId="32F1A3AF" w14:textId="77777777" w:rsidR="007C666E" w:rsidRDefault="007C666E" w:rsidP="007C666E"/>
    <w:p w14:paraId="7B214397" w14:textId="77777777" w:rsidR="007C666E" w:rsidRDefault="007C666E" w:rsidP="007C666E">
      <w:r>
        <w:t># plot1: absolute inequalities</w:t>
      </w:r>
    </w:p>
    <w:p w14:paraId="462B01F3" w14:textId="77777777" w:rsidR="007C666E" w:rsidRDefault="007C666E" w:rsidP="007C666E">
      <w:r>
        <w:t>aigraph &lt;- ggplot(ai, aes(year, AI, group = age, color = age)) + geom_line() + geom_point() + scale_y_continuous(expand = c(0,0),limits = c(0, 3000), breaks = seq(0, 3000, by = 500))+</w:t>
      </w:r>
    </w:p>
    <w:p w14:paraId="7AF6981F" w14:textId="77777777" w:rsidR="007C666E" w:rsidRDefault="007C666E" w:rsidP="007C666E">
      <w:r>
        <w:t xml:space="preserve">  scale_x_continuous(limits=c(1990,2019),breaks = seq(1990, 2019, by = 4)) +ggtitle("Absolute Inequalities") + xlab("Year") + ylab("Absolute Inequalities")+</w:t>
      </w:r>
    </w:p>
    <w:p w14:paraId="6136DD16" w14:textId="77777777" w:rsidR="007C666E" w:rsidRDefault="007C666E" w:rsidP="007C666E">
      <w:r>
        <w:t xml:space="preserve">  theme(axis.text=element_text(size=15))+theme(axis.title=element_text(size=18))+theme(legend.text=element_text(size=12))+theme(plot.title=element_text(size=20))+theme(legend.position="bottom")</w:t>
      </w:r>
    </w:p>
    <w:p w14:paraId="10CC90B4" w14:textId="77777777" w:rsidR="007C666E" w:rsidRDefault="007C666E" w:rsidP="007C666E"/>
    <w:p w14:paraId="12D7F899" w14:textId="77777777" w:rsidR="007C666E" w:rsidRDefault="007C666E" w:rsidP="007C666E">
      <w:r>
        <w:t># plot2: relative inequalities</w:t>
      </w:r>
    </w:p>
    <w:p w14:paraId="0268C9B2" w14:textId="77777777" w:rsidR="007C666E" w:rsidRDefault="007C666E" w:rsidP="007C666E">
      <w:r>
        <w:lastRenderedPageBreak/>
        <w:t>rigraph &lt;- ggplot(ai, aes(year, RI, group = age, color = age)) + geom_line() + geom_point() + scale_y_continuous(expand=c(0,0),limits = c(0, 7.5), breaks = seq(0, 7.5, by = 1))+</w:t>
      </w:r>
    </w:p>
    <w:p w14:paraId="090E696A" w14:textId="77777777" w:rsidR="007C666E" w:rsidRDefault="007C666E" w:rsidP="007C666E">
      <w:r>
        <w:t xml:space="preserve">  scale_x_continuous(limits=c(1990,2019),breaks = seq(1990, 2019, by = 4)) +ggtitle("Relative Inequalities") + xlab("Year") + ylab("Relative Inequalities")+</w:t>
      </w:r>
    </w:p>
    <w:p w14:paraId="08EEC062" w14:textId="77777777" w:rsidR="007C666E" w:rsidRDefault="007C666E" w:rsidP="007C666E">
      <w:r>
        <w:t xml:space="preserve">  theme(axis.text=element_text(size=15))+theme(axis.title=element_text(size=18))+theme(legend.text=element_text(size=12))+theme(plot.title=element_text(size=20))+theme(legend.position="bottom")</w:t>
      </w:r>
    </w:p>
    <w:p w14:paraId="4A5734E7" w14:textId="77777777" w:rsidR="007C666E" w:rsidRDefault="007C666E" w:rsidP="007C666E"/>
    <w:p w14:paraId="0E954D2D" w14:textId="77777777" w:rsidR="007C666E" w:rsidRDefault="007C666E" w:rsidP="007C666E">
      <w:r>
        <w:t># combine two graphs in one</w:t>
      </w:r>
    </w:p>
    <w:p w14:paraId="10BE8055" w14:textId="77777777" w:rsidR="007C666E" w:rsidRDefault="007C666E" w:rsidP="007C666E">
      <w:r>
        <w:t>ggarrange(aigraph, rigraph, labels = c("A", "B"), ncol= 2, nrow = 1)</w:t>
      </w:r>
    </w:p>
    <w:p w14:paraId="774DED34" w14:textId="77777777" w:rsidR="007C666E" w:rsidRDefault="007C666E" w:rsidP="007C666E"/>
    <w:p w14:paraId="0391EA2B" w14:textId="77777777" w:rsidR="007C666E" w:rsidRDefault="007C666E" w:rsidP="007C666E">
      <w:r>
        <w:t>#create graphs for different SDIs</w:t>
      </w:r>
    </w:p>
    <w:p w14:paraId="0FD113EB" w14:textId="77777777" w:rsidR="007C666E" w:rsidRDefault="007C666E" w:rsidP="007C666E">
      <w:r>
        <w:t>ai &lt;- read.csv(file.choose())</w:t>
      </w:r>
    </w:p>
    <w:p w14:paraId="62F5DCDC" w14:textId="77777777" w:rsidR="007C666E" w:rsidRDefault="007C666E" w:rsidP="007C666E">
      <w:r>
        <w:t>newai &lt;- ai[c(-2,-3)]</w:t>
      </w:r>
    </w:p>
    <w:p w14:paraId="0D26D07F" w14:textId="77777777" w:rsidR="007C666E" w:rsidRDefault="007C666E" w:rsidP="007C666E"/>
    <w:p w14:paraId="2519532F" w14:textId="77777777" w:rsidR="007C666E" w:rsidRDefault="007C666E" w:rsidP="007C666E">
      <w:r>
        <w:t>#subset data by age groups</w:t>
      </w:r>
    </w:p>
    <w:p w14:paraId="5798EAA5" w14:textId="77777777" w:rsidR="007C666E" w:rsidRDefault="007C666E" w:rsidP="007C666E">
      <w:r>
        <w:t>newai_0 &lt;- subset(newai, age == "0-9 years" )</w:t>
      </w:r>
    </w:p>
    <w:p w14:paraId="206E9B1A" w14:textId="77777777" w:rsidR="007C666E" w:rsidRDefault="007C666E" w:rsidP="007C666E">
      <w:r>
        <w:t>newai_10 &lt;- subset(newai, age == "10-24 years")</w:t>
      </w:r>
    </w:p>
    <w:p w14:paraId="4E410225" w14:textId="77777777" w:rsidR="007C666E" w:rsidRDefault="007C666E" w:rsidP="007C666E">
      <w:r>
        <w:t>newai_25 &lt;- subset(newai, age == "25-49 years")</w:t>
      </w:r>
    </w:p>
    <w:p w14:paraId="2EFC2D25" w14:textId="77777777" w:rsidR="007C666E" w:rsidRDefault="007C666E" w:rsidP="007C666E">
      <w:r>
        <w:t>newai_50 &lt;- subset(newai, age == "50-69 years")</w:t>
      </w:r>
    </w:p>
    <w:p w14:paraId="1B5CA6E8" w14:textId="77777777" w:rsidR="007C666E" w:rsidRDefault="007C666E" w:rsidP="007C666E">
      <w:r>
        <w:t>newai_70 &lt;- subset(newai, age == "70+ years")</w:t>
      </w:r>
    </w:p>
    <w:p w14:paraId="4C7BCA2D" w14:textId="77777777" w:rsidR="007C666E" w:rsidRDefault="007C666E" w:rsidP="007C666E"/>
    <w:p w14:paraId="44080D85" w14:textId="77777777" w:rsidR="007C666E" w:rsidRDefault="007C666E" w:rsidP="007C666E">
      <w:r>
        <w:t>newai_0 = newai_0[c(-2)]</w:t>
      </w:r>
    </w:p>
    <w:p w14:paraId="03FB73BF" w14:textId="77777777" w:rsidR="007C666E" w:rsidRDefault="007C666E" w:rsidP="007C666E">
      <w:r>
        <w:t>newai_10 = newai_10[c(-2)]</w:t>
      </w:r>
    </w:p>
    <w:p w14:paraId="6094245A" w14:textId="77777777" w:rsidR="007C666E" w:rsidRDefault="007C666E" w:rsidP="007C666E">
      <w:r>
        <w:t>newai_25 = newai_25[c(-2)]</w:t>
      </w:r>
    </w:p>
    <w:p w14:paraId="2E4372DA" w14:textId="77777777" w:rsidR="007C666E" w:rsidRDefault="007C666E" w:rsidP="007C666E">
      <w:r>
        <w:t>newai_50 = newai_50[c(-2)]</w:t>
      </w:r>
    </w:p>
    <w:p w14:paraId="6C99ED15" w14:textId="77777777" w:rsidR="007C666E" w:rsidRDefault="007C666E" w:rsidP="007C666E">
      <w:r>
        <w:t>newai_70 = newai_70[c(-2)]</w:t>
      </w:r>
    </w:p>
    <w:p w14:paraId="6829414D" w14:textId="77777777" w:rsidR="007C666E" w:rsidRDefault="007C666E" w:rsidP="007C666E"/>
    <w:p w14:paraId="11BB1EC9" w14:textId="77777777" w:rsidR="007C666E" w:rsidRDefault="007C666E" w:rsidP="007C666E">
      <w:r>
        <w:t>#convert wide form into long form for each age group</w:t>
      </w:r>
    </w:p>
    <w:p w14:paraId="5298C981" w14:textId="77777777" w:rsidR="007C666E" w:rsidRDefault="007C666E" w:rsidP="007C666E">
      <w:r>
        <w:t>install.packages("reshape2")</w:t>
      </w:r>
    </w:p>
    <w:p w14:paraId="4A773474" w14:textId="77777777" w:rsidR="007C666E" w:rsidRDefault="007C666E" w:rsidP="007C666E">
      <w:r>
        <w:lastRenderedPageBreak/>
        <w:t>library(reshape2)</w:t>
      </w:r>
    </w:p>
    <w:p w14:paraId="5A2410C5" w14:textId="77777777" w:rsidR="007C666E" w:rsidRDefault="007C666E" w:rsidP="007C666E"/>
    <w:p w14:paraId="34A42C1C" w14:textId="77777777" w:rsidR="007C666E" w:rsidRDefault="007C666E" w:rsidP="007C666E">
      <w:r>
        <w:t>newai_0long &lt;- melt(newai_0, id.vars=c("year"), measure.vars = c("Low.SDI", "Low.Middle.SDI","Middle.SDI","High.Middle.SDI","High.SDI"),</w:t>
      </w:r>
    </w:p>
    <w:p w14:paraId="193D0025" w14:textId="77777777" w:rsidR="007C666E" w:rsidRDefault="007C666E" w:rsidP="007C666E">
      <w:r>
        <w:t xml:space="preserve">                  variable.name = "SDI", value.name="AI")</w:t>
      </w:r>
    </w:p>
    <w:p w14:paraId="543B5A57" w14:textId="77777777" w:rsidR="007C666E" w:rsidRDefault="007C666E" w:rsidP="007C666E">
      <w:r>
        <w:t>newai_10long &lt;- melt(newai_10, id.vars=c("year"), measure.vars = c("Low.SDI", "Low.Middle.SDI","Middle.SDI","High.Middle.SDI","High.SDI"),</w:t>
      </w:r>
    </w:p>
    <w:p w14:paraId="04059FB7" w14:textId="77777777" w:rsidR="007C666E" w:rsidRDefault="007C666E" w:rsidP="007C666E">
      <w:r>
        <w:t xml:space="preserve">                    variable.name = "SDI", value.name="AI")</w:t>
      </w:r>
    </w:p>
    <w:p w14:paraId="66CCD65E" w14:textId="77777777" w:rsidR="007C666E" w:rsidRDefault="007C666E" w:rsidP="007C666E">
      <w:r>
        <w:t>newai_25long &lt;- melt(newai_25, id.vars=c("year"), measure.vars = c("Low.SDI", "Low.Middle.SDI","Middle.SDI","High.Middle.SDI","High.SDI"),</w:t>
      </w:r>
    </w:p>
    <w:p w14:paraId="5B48B867" w14:textId="77777777" w:rsidR="007C666E" w:rsidRDefault="007C666E" w:rsidP="007C666E">
      <w:r>
        <w:t xml:space="preserve">                    variable.name = "SDI", value.name="AI")</w:t>
      </w:r>
    </w:p>
    <w:p w14:paraId="0FD7229C" w14:textId="77777777" w:rsidR="007C666E" w:rsidRDefault="007C666E" w:rsidP="007C666E">
      <w:r>
        <w:t>newai_50long &lt;- melt(newai_50, id.vars=c("year"), measure.vars = c("Low.SDI", "Low.Middle.SDI","Middle.SDI","High.Middle.SDI","High.SDI"),</w:t>
      </w:r>
    </w:p>
    <w:p w14:paraId="4B577052" w14:textId="77777777" w:rsidR="007C666E" w:rsidRDefault="007C666E" w:rsidP="007C666E">
      <w:r>
        <w:t xml:space="preserve">                    variable.name = "SDI", value.name="AI")</w:t>
      </w:r>
    </w:p>
    <w:p w14:paraId="747CD5B9" w14:textId="77777777" w:rsidR="007C666E" w:rsidRDefault="007C666E" w:rsidP="007C666E">
      <w:r>
        <w:t>newai_70long &lt;- melt(newai_70, id.vars=c("year"), measure.vars = c("Low.SDI", "Low.Middle.SDI","Middle.SDI","High.Middle.SDI","High.SDI"),</w:t>
      </w:r>
    </w:p>
    <w:p w14:paraId="74201589" w14:textId="77777777" w:rsidR="007C666E" w:rsidRDefault="007C666E" w:rsidP="007C666E">
      <w:r>
        <w:t xml:space="preserve">                    variable.name = "SDI", value.name="AI")</w:t>
      </w:r>
    </w:p>
    <w:p w14:paraId="0DE72860" w14:textId="77777777" w:rsidR="007C666E" w:rsidRDefault="007C666E" w:rsidP="007C666E"/>
    <w:p w14:paraId="7804AB3C" w14:textId="77777777" w:rsidR="007C666E" w:rsidRDefault="007C666E" w:rsidP="007C666E">
      <w:r>
        <w:t>#plot for each age group</w:t>
      </w:r>
    </w:p>
    <w:p w14:paraId="662A1E1F" w14:textId="77777777" w:rsidR="007C666E" w:rsidRDefault="007C666E" w:rsidP="007C666E">
      <w:r>
        <w:t>newai_0graph &lt;- ggplot(newai_0long, aes(year, AI, group = SDI, color = SDI)) + geom_line() + geom_point() + scale_y_continuous(expand = c(0,0),limits = c(0, 4500), breaks = seq(0, 4500, by = 500))+</w:t>
      </w:r>
    </w:p>
    <w:p w14:paraId="78D278E1" w14:textId="77777777" w:rsidR="007C666E" w:rsidRDefault="007C666E" w:rsidP="007C666E">
      <w:r>
        <w:t xml:space="preserve">  scale_x_continuous(limits=c(1990,2019),breaks = seq(1990, 2019, by = 4)) +ggtitle("0-9 years")  + ylab("Absolute Inequalities") + xlab(NULL)+</w:t>
      </w:r>
    </w:p>
    <w:p w14:paraId="3D7445FA" w14:textId="77777777" w:rsidR="007C666E" w:rsidRDefault="007C666E" w:rsidP="007C666E">
      <w:r>
        <w:t xml:space="preserve">  theme(axis.text=element_text(size=10))+theme(axis.title=element_text(size=18))+theme(legend.text=element_text(size=12))+theme(plot.title=element_text(size=20))+theme(legend.position="none")</w:t>
      </w:r>
    </w:p>
    <w:p w14:paraId="30AD5393" w14:textId="77777777" w:rsidR="007C666E" w:rsidRDefault="007C666E" w:rsidP="007C666E"/>
    <w:p w14:paraId="046BFA62" w14:textId="77777777" w:rsidR="007C666E" w:rsidRDefault="007C666E" w:rsidP="007C666E">
      <w:r>
        <w:t>newai_10graph &lt;- ggplot(newai_10long, aes(year, AI, group = SDI, color = SDI)) + geom_line() + geom_point() + scale_y_continuous(expand = c(0,0),limits = c(0, 4500), breaks = seq(0, 4500, by = 500))+</w:t>
      </w:r>
    </w:p>
    <w:p w14:paraId="3D713C1F" w14:textId="77777777" w:rsidR="007C666E" w:rsidRDefault="007C666E" w:rsidP="007C666E">
      <w:r>
        <w:t xml:space="preserve">  scale_x_continuous(limits=c(1990,2019),breaks = seq(1990, 2019, by = 4)) +ggtitle("10-24 years")+ ylab(NULL) + xlab(NULL)+</w:t>
      </w:r>
    </w:p>
    <w:p w14:paraId="3C1C45C8" w14:textId="77777777" w:rsidR="007C666E" w:rsidRDefault="007C666E" w:rsidP="007C666E">
      <w:r>
        <w:lastRenderedPageBreak/>
        <w:t xml:space="preserve">  theme(axis.text=element_text(size=10))+theme(axis.title=element_text(size=18))+theme(legend.text=element_text(size=12))+theme(plot.title=element_text(size=20))+theme(legend.position="none")</w:t>
      </w:r>
    </w:p>
    <w:p w14:paraId="23ADDF4D" w14:textId="77777777" w:rsidR="007C666E" w:rsidRDefault="007C666E" w:rsidP="007C666E"/>
    <w:p w14:paraId="605C580D" w14:textId="77777777" w:rsidR="007C666E" w:rsidRDefault="007C666E" w:rsidP="007C666E">
      <w:r>
        <w:t>newai_25graph &lt;- ggplot(newai_25long, aes(year, AI, group = SDI, color = SDI)) + geom_line() + geom_point() + scale_y_continuous(expand = c(0,0),limits = c(0, 4500), breaks = seq(0, 4500, by = 500))+</w:t>
      </w:r>
    </w:p>
    <w:p w14:paraId="51AAC4B6" w14:textId="77777777" w:rsidR="007C666E" w:rsidRDefault="007C666E" w:rsidP="007C666E">
      <w:r>
        <w:t xml:space="preserve">  scale_x_continuous(limits=c(1990,2019),breaks = seq(1990, 2019, by = 4)) +ggtitle("25-49 years")  + ylab("Absolute Inequalities")+ xlab(NULL)+</w:t>
      </w:r>
    </w:p>
    <w:p w14:paraId="1F4959BA" w14:textId="77777777" w:rsidR="007C666E" w:rsidRDefault="007C666E" w:rsidP="007C666E">
      <w:r>
        <w:t xml:space="preserve">  theme(axis.text=element_text(size=10))+theme(axis.title=element_text(size=18))+theme(legend.text=element_text(size=12))+theme(plot.title=element_text(size=20))+theme(legend.position="none")</w:t>
      </w:r>
    </w:p>
    <w:p w14:paraId="5C0405B7" w14:textId="77777777" w:rsidR="007C666E" w:rsidRDefault="007C666E" w:rsidP="007C666E"/>
    <w:p w14:paraId="215C32D2" w14:textId="77777777" w:rsidR="007C666E" w:rsidRDefault="007C666E" w:rsidP="007C666E">
      <w:r>
        <w:t>newai_50graph &lt;- ggplot(newai_50long, aes(year, AI, group = SDI, color = SDI)) + geom_line() + geom_point() + scale_y_continuous(expand = c(0,0),limits = c(0, 4500), breaks = seq(0, 4500, by = 500))+</w:t>
      </w:r>
    </w:p>
    <w:p w14:paraId="691666FF" w14:textId="77777777" w:rsidR="007C666E" w:rsidRDefault="007C666E" w:rsidP="007C666E">
      <w:r>
        <w:t xml:space="preserve">  scale_x_continuous(limits=c(1990,2019),breaks = seq(1990, 2019, by = 4)) +ggtitle("50-69 years")+ ylab(NULL) + xlab("Year") +</w:t>
      </w:r>
    </w:p>
    <w:p w14:paraId="1B7A3422" w14:textId="77777777" w:rsidR="007C666E" w:rsidRDefault="007C666E" w:rsidP="007C666E">
      <w:r>
        <w:t xml:space="preserve">  theme(axis.text=element_text(size=10))+theme(axis.title=element_text(size=18))+theme(legend.text=element_text(size=12))+theme(plot.title=element_text(size=20))+theme(legend.position="none")</w:t>
      </w:r>
    </w:p>
    <w:p w14:paraId="3A2EBA9E" w14:textId="77777777" w:rsidR="007C666E" w:rsidRDefault="007C666E" w:rsidP="007C666E"/>
    <w:p w14:paraId="2DBA1711" w14:textId="77777777" w:rsidR="007C666E" w:rsidRDefault="007C666E" w:rsidP="007C666E">
      <w:r>
        <w:t>newai_70graph &lt;- ggplot(newai_70long, aes(year, AI, group = SDI, color = SDI)) + geom_line() + geom_point() + scale_y_continuous(expand = c(0,0),limits = c(0, 4500), breaks = seq(0, 4500, by = 500))+</w:t>
      </w:r>
    </w:p>
    <w:p w14:paraId="5713AE95" w14:textId="77777777" w:rsidR="007C666E" w:rsidRDefault="007C666E" w:rsidP="007C666E">
      <w:r>
        <w:t xml:space="preserve">  scale_x_continuous(limits=c(1990,2019),breaks = seq(1990, 2019, by = 4)) +ggtitle("70+ years")+ ylab("Absolute Inequalities") + xlab("Year") +</w:t>
      </w:r>
    </w:p>
    <w:p w14:paraId="291D67F1" w14:textId="77777777" w:rsidR="007C666E" w:rsidRDefault="007C666E" w:rsidP="007C666E">
      <w:r>
        <w:t xml:space="preserve">  theme(axis.text=element_text(size=10))+theme(axis.title=element_text(size=18))+theme(legend.text=element_text(size=20))+theme(plot.title=element_text(size=20))+theme(legend.position="bottom")</w:t>
      </w:r>
    </w:p>
    <w:p w14:paraId="68294BE9" w14:textId="77777777" w:rsidR="007C666E" w:rsidRDefault="007C666E" w:rsidP="007C666E"/>
    <w:p w14:paraId="13520ECD" w14:textId="77777777" w:rsidR="007C666E" w:rsidRDefault="007C666E" w:rsidP="007C666E">
      <w:r>
        <w:t># combine five graphs in one</w:t>
      </w:r>
    </w:p>
    <w:p w14:paraId="4E0E8A31" w14:textId="77777777" w:rsidR="007C666E" w:rsidRDefault="007C666E" w:rsidP="007C666E">
      <w:r>
        <w:t>ggarrange(newai_0graph, newai_10graph, newai_25graph, newai_50graph, newai_70graph, labels = c("A", "B", "C", "D", "E"),ncol= 2, nrow = 3)</w:t>
      </w:r>
    </w:p>
    <w:sectPr w:rsidR="007C666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982BF" w14:textId="77777777" w:rsidR="003B7F23" w:rsidRDefault="003B7F23" w:rsidP="003B7F23">
      <w:pPr>
        <w:spacing w:after="0" w:line="240" w:lineRule="auto"/>
      </w:pPr>
      <w:r>
        <w:separator/>
      </w:r>
    </w:p>
  </w:endnote>
  <w:endnote w:type="continuationSeparator" w:id="0">
    <w:p w14:paraId="64B8FAD8" w14:textId="77777777" w:rsidR="003B7F23" w:rsidRDefault="003B7F23" w:rsidP="003B7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EC309" w14:textId="77777777" w:rsidR="003B7F23" w:rsidRDefault="003B7F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3C0BE" w14:textId="77777777" w:rsidR="003B7F23" w:rsidRDefault="003B7F2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C8476" w14:textId="77777777" w:rsidR="003B7F23" w:rsidRDefault="003B7F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A2B2D" w14:textId="77777777" w:rsidR="003B7F23" w:rsidRDefault="003B7F23" w:rsidP="003B7F23">
      <w:pPr>
        <w:spacing w:after="0" w:line="240" w:lineRule="auto"/>
      </w:pPr>
      <w:r>
        <w:separator/>
      </w:r>
    </w:p>
  </w:footnote>
  <w:footnote w:type="continuationSeparator" w:id="0">
    <w:p w14:paraId="7CACE700" w14:textId="77777777" w:rsidR="003B7F23" w:rsidRDefault="003B7F23" w:rsidP="003B7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5D450" w14:textId="77777777" w:rsidR="003B7F23" w:rsidRDefault="003B7F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F1BE7" w14:textId="22C6B465" w:rsidR="003B7F23" w:rsidRDefault="003B7F23">
    <w:pPr>
      <w:pStyle w:val="Header"/>
    </w:pPr>
    <w:r w:rsidRPr="007C666E">
      <w:rPr>
        <w:b/>
      </w:rPr>
      <w:t>R cod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723F8" w14:textId="77777777" w:rsidR="003B7F23" w:rsidRDefault="003B7F2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NzOyNDIwMTYzMjZU0lEKTi0uzszPAykwrAUAQbnwLSwAAAA="/>
  </w:docVars>
  <w:rsids>
    <w:rsidRoot w:val="007C666E"/>
    <w:rsid w:val="003B7F23"/>
    <w:rsid w:val="007C6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54402"/>
  <w15:chartTrackingRefBased/>
  <w15:docId w15:val="{7D31F646-F9E1-45CA-A415-A6B6EFD94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7F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7F23"/>
  </w:style>
  <w:style w:type="paragraph" w:styleId="Footer">
    <w:name w:val="footer"/>
    <w:basedOn w:val="Normal"/>
    <w:link w:val="FooterChar"/>
    <w:uiPriority w:val="99"/>
    <w:unhideWhenUsed/>
    <w:rsid w:val="003B7F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7F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B0F9DE273D2D4A8424F75B88C7F639" ma:contentTypeVersion="10" ma:contentTypeDescription="Create a new document." ma:contentTypeScope="" ma:versionID="2b7ef934ebc8c1a9faa724817b1c8de2">
  <xsd:schema xmlns:xsd="http://www.w3.org/2001/XMLSchema" xmlns:xs="http://www.w3.org/2001/XMLSchema" xmlns:p="http://schemas.microsoft.com/office/2006/metadata/properties" xmlns:ns2="67ad7f68-5fc5-4291-b688-2d2c30710977" targetNamespace="http://schemas.microsoft.com/office/2006/metadata/properties" ma:root="true" ma:fieldsID="57a96f95ba30efc77c48c7cf58638490" ns2:_="">
    <xsd:import namespace="67ad7f68-5fc5-4291-b688-2d2c307109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ad7f68-5fc5-4291-b688-2d2c307109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6441C4-0033-46F7-A9B1-8D384D0568F5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purl.org/dc/dcmitype/"/>
    <ds:schemaRef ds:uri="http://purl.org/dc/elements/1.1/"/>
    <ds:schemaRef ds:uri="http://schemas.microsoft.com/office/infopath/2007/PartnerControls"/>
    <ds:schemaRef ds:uri="67ad7f68-5fc5-4291-b688-2d2c30710977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425EDDE1-0D3E-4504-BEFA-7D5D86DD72C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AF9632-4814-4990-AE11-381E0B256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ad7f68-5fc5-4291-b688-2d2c307109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211</Words>
  <Characters>6905</Characters>
  <Application>Microsoft Office Word</Application>
  <DocSecurity>0</DocSecurity>
  <Lines>57</Lines>
  <Paragraphs>16</Paragraphs>
  <ScaleCrop>false</ScaleCrop>
  <Company/>
  <LinksUpToDate>false</LinksUpToDate>
  <CharactersWithSpaces>8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Mo (Dr)</dc:creator>
  <cp:keywords/>
  <dc:description/>
  <cp:lastModifiedBy>R N</cp:lastModifiedBy>
  <cp:revision>2</cp:revision>
  <dcterms:created xsi:type="dcterms:W3CDTF">2022-01-18T13:49:00Z</dcterms:created>
  <dcterms:modified xsi:type="dcterms:W3CDTF">2022-01-20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B0F9DE273D2D4A8424F75B88C7F639</vt:lpwstr>
  </property>
</Properties>
</file>